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0CD75" w14:textId="2CE0ECE3" w:rsidR="002B3D75" w:rsidRDefault="002B3D75" w:rsidP="002B3D75">
      <w:pPr>
        <w:pStyle w:val="1"/>
        <w:jc w:val="center"/>
      </w:pPr>
      <w:r w:rsidRPr="004A7FA6">
        <w:t>Инвариантная самостоятельная работа № 1.</w:t>
      </w:r>
      <w:r w:rsidRPr="002B3D75">
        <w:t>8</w:t>
      </w:r>
      <w:r w:rsidRPr="004A7FA6">
        <w:t xml:space="preserve">. </w:t>
      </w:r>
      <w:r w:rsidRPr="002B3D75">
        <w:t>Анализ справочной системы «Охрана труда»</w:t>
      </w:r>
    </w:p>
    <w:p w14:paraId="4BEC9103" w14:textId="4C08AC1F" w:rsidR="002B3D75" w:rsidRDefault="00AB596A" w:rsidP="002B3D75">
      <w:r>
        <w:t>С</w:t>
      </w:r>
      <w:r w:rsidRPr="00AB596A">
        <w:t>истем</w:t>
      </w:r>
      <w:r>
        <w:t>а</w:t>
      </w:r>
      <w:r w:rsidRPr="00AB596A">
        <w:t xml:space="preserve"> «Охрана труда»</w:t>
      </w:r>
      <w:r>
        <w:t xml:space="preserve"> — интернет-сервис, предоставляющий доступ к ф</w:t>
      </w:r>
      <w:r w:rsidRPr="00AB596A">
        <w:t>орм</w:t>
      </w:r>
      <w:r>
        <w:t>ам</w:t>
      </w:r>
      <w:r w:rsidRPr="00AB596A">
        <w:t xml:space="preserve"> и образц</w:t>
      </w:r>
      <w:r>
        <w:t>ам, п</w:t>
      </w:r>
      <w:r w:rsidRPr="00AB596A">
        <w:t>равовы</w:t>
      </w:r>
      <w:r>
        <w:t>м</w:t>
      </w:r>
      <w:r w:rsidRPr="00AB596A">
        <w:t xml:space="preserve"> документ</w:t>
      </w:r>
      <w:r>
        <w:t>ам, журналам и книгам, с</w:t>
      </w:r>
      <w:r w:rsidRPr="00AB596A">
        <w:t>правочник</w:t>
      </w:r>
      <w:r>
        <w:t xml:space="preserve">ам, </w:t>
      </w:r>
      <w:proofErr w:type="spellStart"/>
      <w:r>
        <w:t>в</w:t>
      </w:r>
      <w:r w:rsidRPr="00AB596A">
        <w:t>идеосеминары</w:t>
      </w:r>
      <w:proofErr w:type="spellEnd"/>
      <w:r>
        <w:t xml:space="preserve"> и различным сервисам по охране труда.</w:t>
      </w:r>
    </w:p>
    <w:p w14:paraId="4DD5B15E" w14:textId="01F23247" w:rsidR="00AB596A" w:rsidRDefault="00AB596A" w:rsidP="002B3D75">
      <w:r>
        <w:t>Интерфейс выглядит современно, хотя не хватает тёмной темы для использования в тёмной помещении. Главная страница не перегружена информацией — есть поиск, меню с разделами и подразделами, ниже новости и рекомендуемые материалы.</w:t>
      </w:r>
    </w:p>
    <w:p w14:paraId="03C00033" w14:textId="446BA815" w:rsidR="00AB596A" w:rsidRDefault="00AB596A" w:rsidP="002B3D75">
      <w:r>
        <w:rPr>
          <w:noProof/>
        </w:rPr>
        <w:drawing>
          <wp:inline distT="0" distB="0" distL="0" distR="0" wp14:anchorId="3A8CD1BE" wp14:editId="44CEE767">
            <wp:extent cx="5940425" cy="32092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C94AD44" w14:textId="73624248" w:rsidR="00AB596A" w:rsidRDefault="00AB596A" w:rsidP="002B3D75">
      <w:r>
        <w:t>В результатах поиска есть фильтрация по типам документов и различным темам, хотя можно было бы добавить сортировку и большее количество фильтров.</w:t>
      </w:r>
    </w:p>
    <w:p w14:paraId="1B95A80A" w14:textId="3C646484" w:rsidR="00AB596A" w:rsidRDefault="00AB596A" w:rsidP="002B3D75">
      <w:r>
        <w:rPr>
          <w:noProof/>
        </w:rPr>
        <w:drawing>
          <wp:inline distT="0" distB="0" distL="0" distR="0" wp14:anchorId="23799501" wp14:editId="23A86B0B">
            <wp:extent cx="5924550" cy="30384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0F8DD" w14:textId="40C5964B" w:rsidR="00AB596A" w:rsidRDefault="00AB596A" w:rsidP="002B3D75">
      <w:r>
        <w:lastRenderedPageBreak/>
        <w:t xml:space="preserve">Многие документы не доступны </w:t>
      </w:r>
      <w:r w:rsidR="003D1CD0">
        <w:t>бесплатно, нужно приобретать подписку на сервис. Но радует, что есть пробный период на 4 дня, в течение которых можно оценить необходимость покупки подписки на сервис.</w:t>
      </w:r>
    </w:p>
    <w:p w14:paraId="7723A3FE" w14:textId="14D77DE3" w:rsidR="003D1CD0" w:rsidRDefault="003D1CD0" w:rsidP="002B3D75">
      <w:r>
        <w:rPr>
          <w:noProof/>
        </w:rPr>
        <w:drawing>
          <wp:inline distT="0" distB="0" distL="0" distR="0" wp14:anchorId="4E73D4D9" wp14:editId="0D085CA9">
            <wp:extent cx="5940425" cy="320929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533AD" w14:textId="1B75A2F3" w:rsidR="003D1CD0" w:rsidRDefault="003D1CD0" w:rsidP="002B3D75">
      <w:r>
        <w:t>При присмотре документа есть его оглавление, указана актуальность документа, есть поиск по нему, присутствует возможность скачать, а также распечатать документ.</w:t>
      </w:r>
    </w:p>
    <w:p w14:paraId="0AF90791" w14:textId="3EB3D91F" w:rsidR="003D1CD0" w:rsidRDefault="003D1CD0" w:rsidP="002B3D75">
      <w:r>
        <w:rPr>
          <w:noProof/>
        </w:rPr>
        <w:drawing>
          <wp:inline distT="0" distB="0" distL="0" distR="0" wp14:anchorId="7B53D437" wp14:editId="14A2A580">
            <wp:extent cx="5940425" cy="320929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D47E4" w14:textId="76E070FB" w:rsidR="003D1CD0" w:rsidRDefault="003D1CD0" w:rsidP="002B3D75">
      <w:r>
        <w:t xml:space="preserve">В статье добавлены ссылки на </w:t>
      </w:r>
      <w:proofErr w:type="spellStart"/>
      <w:r>
        <w:t>упоминающиеся</w:t>
      </w:r>
      <w:proofErr w:type="spellEnd"/>
      <w:r>
        <w:t xml:space="preserve"> документы, а также на более подробно поясняющие статьи и документы. Важная информация в документе выделяется красным, и написана большим шрифтом.</w:t>
      </w:r>
    </w:p>
    <w:p w14:paraId="1B5B5435" w14:textId="54CEBD47" w:rsidR="003D1CD0" w:rsidRDefault="003D1CD0" w:rsidP="002B3D75">
      <w:r>
        <w:rPr>
          <w:noProof/>
        </w:rPr>
        <w:lastRenderedPageBreak/>
        <w:drawing>
          <wp:inline distT="0" distB="0" distL="0" distR="0" wp14:anchorId="4F520135" wp14:editId="233574CE">
            <wp:extent cx="5940425" cy="320929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040B6" w14:textId="2DAD5830" w:rsidR="003D1CD0" w:rsidRDefault="003D1CD0" w:rsidP="002B3D75">
      <w:r>
        <w:t>Также представлены разборы конкретных ситуаций для упрощения понимания.</w:t>
      </w:r>
    </w:p>
    <w:p w14:paraId="6E1D06B9" w14:textId="1DFF3401" w:rsidR="003D1CD0" w:rsidRDefault="003D1CD0" w:rsidP="002B3D75">
      <w:r>
        <w:rPr>
          <w:noProof/>
        </w:rPr>
        <w:drawing>
          <wp:inline distT="0" distB="0" distL="0" distR="0" wp14:anchorId="466E06C7" wp14:editId="6411E807">
            <wp:extent cx="5940425" cy="320929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ACD92" w14:textId="2B5CDB3E" w:rsidR="003D1CD0" w:rsidRDefault="003D1CD0" w:rsidP="002B3D75">
      <w:r>
        <w:t>Также иногда отдельно могут быть выделены советы.</w:t>
      </w:r>
    </w:p>
    <w:p w14:paraId="2453B0D1" w14:textId="0B72B4F4" w:rsidR="003D1CD0" w:rsidRDefault="003D1CD0" w:rsidP="002B3D75">
      <w:r>
        <w:rPr>
          <w:noProof/>
        </w:rPr>
        <w:lastRenderedPageBreak/>
        <w:drawing>
          <wp:inline distT="0" distB="0" distL="0" distR="0" wp14:anchorId="480384C9" wp14:editId="3DD7660C">
            <wp:extent cx="5940425" cy="320929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498E8" w14:textId="07273723" w:rsidR="003D1CD0" w:rsidRDefault="003D1CD0" w:rsidP="002B3D75">
      <w:r>
        <w:t>Также на сайте есть онлайн поддержка в чате, но доступна она только платным пользователям сервиса.</w:t>
      </w:r>
      <w:r w:rsidR="007661A1">
        <w:t xml:space="preserve"> Также есть поддержка по телефону и электронной почте.</w:t>
      </w:r>
    </w:p>
    <w:p w14:paraId="3AF88A66" w14:textId="345CE958" w:rsidR="003D1CD0" w:rsidRDefault="003D1CD0" w:rsidP="002B3D75">
      <w:r>
        <w:rPr>
          <w:noProof/>
        </w:rPr>
        <w:drawing>
          <wp:inline distT="0" distB="0" distL="0" distR="0" wp14:anchorId="1AE83C97" wp14:editId="2CBB9C03">
            <wp:extent cx="5940425" cy="32092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20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0AF08" w14:textId="77777777" w:rsidR="003D1CD0" w:rsidRPr="00AB596A" w:rsidRDefault="003D1CD0" w:rsidP="002B3D75"/>
    <w:sectPr w:rsidR="003D1CD0" w:rsidRPr="00AB596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DU0sDSwMDc1NzJR0lEKTi0uzszPAykwrAUAJttEmCwAAAA="/>
  </w:docVars>
  <w:rsids>
    <w:rsidRoot w:val="00C874C7"/>
    <w:rsid w:val="002B3D75"/>
    <w:rsid w:val="003D1CD0"/>
    <w:rsid w:val="007661A1"/>
    <w:rsid w:val="00AB596A"/>
    <w:rsid w:val="00C83B07"/>
    <w:rsid w:val="00C87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56E2C3"/>
  <w15:chartTrackingRefBased/>
  <w15:docId w15:val="{99FA3856-5D7D-4B12-A2F7-B8C276AFC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B3D7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B3D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2-14T22:25:00Z</dcterms:created>
  <dcterms:modified xsi:type="dcterms:W3CDTF">2021-02-15T00:08:00Z</dcterms:modified>
</cp:coreProperties>
</file>